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2C8C60" w14:textId="63690285" w:rsidR="006F5DBE" w:rsidRPr="00981A53" w:rsidRDefault="00C07E1D" w:rsidP="00672670">
      <w:pPr>
        <w:spacing w:after="120"/>
        <w:rPr>
          <w:b/>
          <w:sz w:val="24"/>
        </w:rPr>
      </w:pPr>
      <w:r w:rsidRPr="00981A53">
        <w:rPr>
          <w:b/>
          <w:sz w:val="24"/>
        </w:rPr>
        <w:t xml:space="preserve">Mapping </w:t>
      </w:r>
      <w:r w:rsidR="00981A53" w:rsidRPr="00981A53">
        <w:rPr>
          <w:b/>
          <w:sz w:val="24"/>
        </w:rPr>
        <w:t>H</w:t>
      </w:r>
      <w:r w:rsidRPr="00981A53">
        <w:rPr>
          <w:b/>
          <w:sz w:val="24"/>
        </w:rPr>
        <w:t>ous</w:t>
      </w:r>
      <w:r w:rsidR="00981A53" w:rsidRPr="00981A53">
        <w:rPr>
          <w:b/>
          <w:sz w:val="24"/>
        </w:rPr>
        <w:t>ing Ownership and Its R</w:t>
      </w:r>
      <w:r w:rsidR="006F5DBE" w:rsidRPr="00981A53">
        <w:rPr>
          <w:b/>
          <w:sz w:val="24"/>
        </w:rPr>
        <w:t xml:space="preserve">elationship to the </w:t>
      </w:r>
      <w:r w:rsidR="00981A53" w:rsidRPr="00981A53">
        <w:rPr>
          <w:b/>
          <w:sz w:val="24"/>
        </w:rPr>
        <w:t>D</w:t>
      </w:r>
      <w:r w:rsidR="006F5DBE" w:rsidRPr="00981A53">
        <w:rPr>
          <w:b/>
          <w:sz w:val="24"/>
        </w:rPr>
        <w:t xml:space="preserve">emographic </w:t>
      </w:r>
      <w:r w:rsidR="00981A53" w:rsidRPr="00981A53">
        <w:rPr>
          <w:b/>
          <w:sz w:val="24"/>
        </w:rPr>
        <w:t>P</w:t>
      </w:r>
      <w:r w:rsidR="006F5DBE" w:rsidRPr="00981A53">
        <w:rPr>
          <w:b/>
          <w:sz w:val="24"/>
        </w:rPr>
        <w:t>rofile</w:t>
      </w:r>
      <w:r w:rsidR="00981A53" w:rsidRPr="00981A53">
        <w:rPr>
          <w:b/>
          <w:sz w:val="24"/>
        </w:rPr>
        <w:t xml:space="preserve"> in the US</w:t>
      </w:r>
    </w:p>
    <w:p w14:paraId="5F11FC3D" w14:textId="3583CB71" w:rsidR="006F5DBE" w:rsidRPr="006F5DBE" w:rsidRDefault="00981A53" w:rsidP="00555E0B">
      <w:pPr>
        <w:spacing w:after="0"/>
        <w:rPr>
          <w:sz w:val="24"/>
        </w:rPr>
      </w:pPr>
      <w:r>
        <w:rPr>
          <w:sz w:val="24"/>
        </w:rPr>
        <w:t>Rakibul Ahasan</w:t>
      </w:r>
    </w:p>
    <w:p w14:paraId="5006A74C" w14:textId="1DD29350" w:rsidR="006F5DBE" w:rsidRPr="006F5DBE" w:rsidRDefault="006F5DBE" w:rsidP="00672670">
      <w:pPr>
        <w:spacing w:after="120"/>
        <w:rPr>
          <w:sz w:val="24"/>
        </w:rPr>
      </w:pPr>
      <w:r w:rsidRPr="006F5DBE">
        <w:rPr>
          <w:sz w:val="24"/>
        </w:rPr>
        <w:t>LA</w:t>
      </w:r>
      <w:r w:rsidR="00DD1274">
        <w:rPr>
          <w:sz w:val="24"/>
        </w:rPr>
        <w:t xml:space="preserve"> </w:t>
      </w:r>
      <w:r w:rsidRPr="006F5DBE">
        <w:rPr>
          <w:sz w:val="24"/>
        </w:rPr>
        <w:t>558: Final Project Proposal</w:t>
      </w:r>
    </w:p>
    <w:p w14:paraId="2A4CF81C" w14:textId="77777777" w:rsidR="006F5DBE" w:rsidRPr="00981A53" w:rsidRDefault="006F5DBE" w:rsidP="00A50D5A">
      <w:pPr>
        <w:spacing w:after="120"/>
        <w:rPr>
          <w:b/>
          <w:sz w:val="24"/>
        </w:rPr>
      </w:pPr>
      <w:r w:rsidRPr="00981A53">
        <w:rPr>
          <w:b/>
          <w:sz w:val="24"/>
        </w:rPr>
        <w:t>Executive summary</w:t>
      </w:r>
    </w:p>
    <w:p w14:paraId="65D71A6B" w14:textId="08F4439D" w:rsidR="006F5DBE" w:rsidRPr="006F5DBE" w:rsidRDefault="006F5DBE" w:rsidP="00A14D34">
      <w:pPr>
        <w:spacing w:after="120"/>
        <w:ind w:firstLine="720"/>
        <w:jc w:val="both"/>
        <w:rPr>
          <w:sz w:val="24"/>
        </w:rPr>
      </w:pPr>
      <w:r w:rsidRPr="006F5DBE">
        <w:rPr>
          <w:sz w:val="24"/>
        </w:rPr>
        <w:t>Using data from my dissertation</w:t>
      </w:r>
      <w:r w:rsidR="00981A53">
        <w:rPr>
          <w:sz w:val="24"/>
        </w:rPr>
        <w:t xml:space="preserve"> and US Census Bureau</w:t>
      </w:r>
      <w:r w:rsidRPr="006F5DBE">
        <w:rPr>
          <w:sz w:val="24"/>
        </w:rPr>
        <w:t xml:space="preserve">, I will create an interactive web map that provides information </w:t>
      </w:r>
      <w:r w:rsidR="00981A53">
        <w:rPr>
          <w:sz w:val="24"/>
        </w:rPr>
        <w:t>on house ownership, renter characteristics and population distribution in different states.</w:t>
      </w:r>
      <w:r w:rsidRPr="006F5DBE">
        <w:rPr>
          <w:sz w:val="24"/>
        </w:rPr>
        <w:t xml:space="preserve"> </w:t>
      </w:r>
      <w:r w:rsidR="00981A53">
        <w:rPr>
          <w:sz w:val="24"/>
        </w:rPr>
        <w:t>This will include median income, median housing prices in each state, percentage of house owned by owner and percentage rented and</w:t>
      </w:r>
      <w:r w:rsidR="00DD1274">
        <w:rPr>
          <w:sz w:val="24"/>
        </w:rPr>
        <w:t xml:space="preserve"> population composition in each state. </w:t>
      </w:r>
    </w:p>
    <w:p w14:paraId="081D6952" w14:textId="77777777" w:rsidR="006F5DBE" w:rsidRPr="00DD1274" w:rsidRDefault="006F5DBE" w:rsidP="00672670">
      <w:pPr>
        <w:spacing w:after="120"/>
        <w:rPr>
          <w:b/>
          <w:sz w:val="24"/>
        </w:rPr>
      </w:pPr>
      <w:r w:rsidRPr="00DD1274">
        <w:rPr>
          <w:b/>
          <w:sz w:val="24"/>
        </w:rPr>
        <w:t>Abstract</w:t>
      </w:r>
    </w:p>
    <w:p w14:paraId="07D38D0A" w14:textId="77777777" w:rsidR="00394A39" w:rsidRDefault="007C6321" w:rsidP="00A14D34">
      <w:pPr>
        <w:spacing w:after="120"/>
        <w:ind w:firstLine="720"/>
        <w:jc w:val="both"/>
        <w:rPr>
          <w:sz w:val="24"/>
        </w:rPr>
      </w:pPr>
      <w:r>
        <w:rPr>
          <w:sz w:val="24"/>
        </w:rPr>
        <w:t xml:space="preserve">For my thesis, I am working on housing price and its relationship to housing investment in the City of Des Moines. One of the control variables I am using is whether housing prices have any relationship with the percentage of population of certain race in the </w:t>
      </w:r>
      <w:r w:rsidR="00C77BA2">
        <w:rPr>
          <w:sz w:val="24"/>
        </w:rPr>
        <w:t>block group</w:t>
      </w:r>
      <w:r>
        <w:rPr>
          <w:sz w:val="24"/>
        </w:rPr>
        <w:t xml:space="preserve"> </w:t>
      </w:r>
      <w:r w:rsidR="00C77BA2">
        <w:rPr>
          <w:sz w:val="24"/>
        </w:rPr>
        <w:t>(</w:t>
      </w:r>
      <w:r>
        <w:rPr>
          <w:sz w:val="24"/>
        </w:rPr>
        <w:t>apart from the investment and transportation-related variables</w:t>
      </w:r>
      <w:r w:rsidR="00C77BA2">
        <w:rPr>
          <w:sz w:val="24"/>
        </w:rPr>
        <w:t>)</w:t>
      </w:r>
      <w:r>
        <w:rPr>
          <w:sz w:val="24"/>
        </w:rPr>
        <w:t>.</w:t>
      </w:r>
      <w:r w:rsidR="00A452E7">
        <w:rPr>
          <w:sz w:val="24"/>
        </w:rPr>
        <w:t xml:space="preserve"> I have prepared maps of demographic profile</w:t>
      </w:r>
      <w:r w:rsidR="00A50D5A">
        <w:rPr>
          <w:sz w:val="24"/>
        </w:rPr>
        <w:t xml:space="preserve"> in each block groups in the city.</w:t>
      </w:r>
      <w:r>
        <w:rPr>
          <w:sz w:val="24"/>
        </w:rPr>
        <w:t xml:space="preserve"> Working on this topic for the past year and so, I was interested to see how th</w:t>
      </w:r>
      <w:r w:rsidR="00A50D5A">
        <w:rPr>
          <w:sz w:val="24"/>
        </w:rPr>
        <w:t>at is the case in the US. At the same time, I wanted to see the percentage of rented-occupied housing percentage and owner-occupied housing percentage.</w:t>
      </w:r>
      <w:r w:rsidR="00394A39">
        <w:rPr>
          <w:sz w:val="24"/>
        </w:rPr>
        <w:t xml:space="preserve"> I will create interactive web maps displaying these information.</w:t>
      </w:r>
    </w:p>
    <w:p w14:paraId="668CABE1" w14:textId="7AEFF6C0" w:rsidR="00A50D5A" w:rsidRDefault="00394A39" w:rsidP="00A14D34">
      <w:pPr>
        <w:spacing w:after="120"/>
        <w:ind w:firstLine="720"/>
        <w:jc w:val="both"/>
        <w:rPr>
          <w:sz w:val="24"/>
        </w:rPr>
      </w:pPr>
      <w:r>
        <w:rPr>
          <w:sz w:val="24"/>
        </w:rPr>
        <w:t xml:space="preserve">Additionally, I will create buttons where the user may choose to find more information about a </w:t>
      </w:r>
      <w:r w:rsidR="002466B3">
        <w:rPr>
          <w:sz w:val="24"/>
        </w:rPr>
        <w:t>specific</w:t>
      </w:r>
      <w:r>
        <w:rPr>
          <w:sz w:val="24"/>
        </w:rPr>
        <w:t xml:space="preserve"> aspect (such as- most owner-occupancy state, highest/lowest median housing prices, </w:t>
      </w:r>
      <w:r w:rsidR="002466B3">
        <w:rPr>
          <w:sz w:val="24"/>
        </w:rPr>
        <w:t>highest racial distribution, median income etc.). At the same time,</w:t>
      </w:r>
      <w:r w:rsidR="000868F5">
        <w:rPr>
          <w:sz w:val="24"/>
        </w:rPr>
        <w:t xml:space="preserve"> as I am working on the city of Des Moines, I want to add some information</w:t>
      </w:r>
      <w:r w:rsidR="005E6A4A">
        <w:rPr>
          <w:sz w:val="24"/>
        </w:rPr>
        <w:t xml:space="preserve"> about this city</w:t>
      </w:r>
      <w:r w:rsidR="000868F5">
        <w:rPr>
          <w:sz w:val="24"/>
        </w:rPr>
        <w:t xml:space="preserve"> in the form of </w:t>
      </w:r>
      <w:proofErr w:type="spellStart"/>
      <w:r w:rsidR="000868F5">
        <w:rPr>
          <w:sz w:val="24"/>
        </w:rPr>
        <w:t>HighChart</w:t>
      </w:r>
      <w:proofErr w:type="spellEnd"/>
      <w:r w:rsidR="000868F5">
        <w:rPr>
          <w:sz w:val="24"/>
        </w:rPr>
        <w:t>, interactive maps</w:t>
      </w:r>
      <w:r w:rsidR="005E6A4A">
        <w:rPr>
          <w:sz w:val="24"/>
        </w:rPr>
        <w:t>.</w:t>
      </w:r>
    </w:p>
    <w:p w14:paraId="2DE30BC2" w14:textId="77777777" w:rsidR="006F5DBE" w:rsidRPr="0015167F" w:rsidRDefault="006F5DBE" w:rsidP="000050A3">
      <w:pPr>
        <w:spacing w:after="120"/>
        <w:rPr>
          <w:b/>
          <w:sz w:val="24"/>
        </w:rPr>
      </w:pPr>
      <w:r w:rsidRPr="0015167F">
        <w:rPr>
          <w:b/>
          <w:sz w:val="24"/>
        </w:rPr>
        <w:t xml:space="preserve">Technology </w:t>
      </w:r>
    </w:p>
    <w:p w14:paraId="7A46E8C4" w14:textId="146CFCB6" w:rsidR="006F5DBE" w:rsidRPr="000050A3" w:rsidRDefault="006F5DBE" w:rsidP="00F578CF">
      <w:pPr>
        <w:pStyle w:val="ListParagraph"/>
        <w:numPr>
          <w:ilvl w:val="0"/>
          <w:numId w:val="2"/>
        </w:numPr>
        <w:ind w:left="1080"/>
        <w:rPr>
          <w:sz w:val="24"/>
        </w:rPr>
      </w:pPr>
      <w:r w:rsidRPr="000050A3">
        <w:rPr>
          <w:sz w:val="24"/>
        </w:rPr>
        <w:t>Excel</w:t>
      </w:r>
    </w:p>
    <w:p w14:paraId="0D5C9880" w14:textId="618DF56E" w:rsidR="006F5DBE" w:rsidRPr="000050A3" w:rsidRDefault="00C21293" w:rsidP="00F578CF">
      <w:pPr>
        <w:pStyle w:val="ListParagraph"/>
        <w:numPr>
          <w:ilvl w:val="0"/>
          <w:numId w:val="2"/>
        </w:numPr>
        <w:ind w:left="1080"/>
        <w:rPr>
          <w:sz w:val="24"/>
        </w:rPr>
      </w:pPr>
      <w:r w:rsidRPr="000050A3">
        <w:rPr>
          <w:sz w:val="24"/>
        </w:rPr>
        <w:t>GeoJSON.io</w:t>
      </w:r>
    </w:p>
    <w:p w14:paraId="34530C31" w14:textId="6A84FA9D" w:rsidR="006F5DBE" w:rsidRPr="000050A3" w:rsidRDefault="006F5DBE" w:rsidP="00F578CF">
      <w:pPr>
        <w:pStyle w:val="ListParagraph"/>
        <w:numPr>
          <w:ilvl w:val="0"/>
          <w:numId w:val="2"/>
        </w:numPr>
        <w:ind w:left="1080"/>
        <w:rPr>
          <w:sz w:val="24"/>
        </w:rPr>
      </w:pPr>
      <w:r w:rsidRPr="000050A3">
        <w:rPr>
          <w:sz w:val="24"/>
        </w:rPr>
        <w:t xml:space="preserve">HTML, CSS, JavaScript, and </w:t>
      </w:r>
      <w:proofErr w:type="spellStart"/>
      <w:r w:rsidRPr="000050A3">
        <w:rPr>
          <w:sz w:val="24"/>
        </w:rPr>
        <w:t>JQuery</w:t>
      </w:r>
      <w:proofErr w:type="spellEnd"/>
    </w:p>
    <w:p w14:paraId="71077549" w14:textId="77777777" w:rsidR="006F5DBE" w:rsidRPr="000050A3" w:rsidRDefault="006F5DBE" w:rsidP="00F578CF">
      <w:pPr>
        <w:pStyle w:val="ListParagraph"/>
        <w:numPr>
          <w:ilvl w:val="0"/>
          <w:numId w:val="2"/>
        </w:numPr>
        <w:ind w:left="1080"/>
        <w:rPr>
          <w:sz w:val="24"/>
        </w:rPr>
      </w:pPr>
      <w:r w:rsidRPr="000050A3">
        <w:rPr>
          <w:sz w:val="24"/>
        </w:rPr>
        <w:t>GitHub</w:t>
      </w:r>
    </w:p>
    <w:p w14:paraId="462B6848" w14:textId="12891D51" w:rsidR="006F5DBE" w:rsidRPr="000050A3" w:rsidRDefault="006F5DBE" w:rsidP="00F578CF">
      <w:pPr>
        <w:pStyle w:val="ListParagraph"/>
        <w:numPr>
          <w:ilvl w:val="0"/>
          <w:numId w:val="2"/>
        </w:numPr>
        <w:ind w:left="1080"/>
        <w:rPr>
          <w:sz w:val="24"/>
        </w:rPr>
      </w:pPr>
      <w:r w:rsidRPr="000050A3">
        <w:rPr>
          <w:sz w:val="24"/>
        </w:rPr>
        <w:t>Leaflet</w:t>
      </w:r>
    </w:p>
    <w:p w14:paraId="313678B4" w14:textId="58A5026D" w:rsidR="0015167F" w:rsidRPr="000050A3" w:rsidRDefault="0015167F" w:rsidP="00F578CF">
      <w:pPr>
        <w:pStyle w:val="ListParagraph"/>
        <w:numPr>
          <w:ilvl w:val="0"/>
          <w:numId w:val="2"/>
        </w:numPr>
        <w:ind w:left="1080"/>
        <w:rPr>
          <w:sz w:val="24"/>
        </w:rPr>
      </w:pPr>
      <w:r w:rsidRPr="000050A3">
        <w:rPr>
          <w:sz w:val="24"/>
        </w:rPr>
        <w:t>AJAX</w:t>
      </w:r>
      <w:bookmarkStart w:id="0" w:name="_GoBack"/>
      <w:bookmarkEnd w:id="0"/>
    </w:p>
    <w:p w14:paraId="1A55EA1A" w14:textId="17EA0250" w:rsidR="00C8036D" w:rsidRPr="000050A3" w:rsidRDefault="0015167F" w:rsidP="00F578CF">
      <w:pPr>
        <w:pStyle w:val="ListParagraph"/>
        <w:numPr>
          <w:ilvl w:val="0"/>
          <w:numId w:val="2"/>
        </w:numPr>
        <w:ind w:left="1080"/>
        <w:rPr>
          <w:sz w:val="24"/>
        </w:rPr>
      </w:pPr>
      <w:proofErr w:type="spellStart"/>
      <w:r w:rsidRPr="000050A3">
        <w:rPr>
          <w:sz w:val="24"/>
        </w:rPr>
        <w:t>HighCharts</w:t>
      </w:r>
      <w:proofErr w:type="spellEnd"/>
    </w:p>
    <w:p w14:paraId="5D077FA4" w14:textId="16AD8863" w:rsidR="0015167F" w:rsidRPr="000050A3" w:rsidRDefault="0015167F" w:rsidP="00F578CF">
      <w:pPr>
        <w:pStyle w:val="ListParagraph"/>
        <w:numPr>
          <w:ilvl w:val="0"/>
          <w:numId w:val="2"/>
        </w:numPr>
        <w:ind w:left="1080"/>
        <w:rPr>
          <w:sz w:val="24"/>
        </w:rPr>
      </w:pPr>
      <w:proofErr w:type="spellStart"/>
      <w:r w:rsidRPr="000050A3">
        <w:rPr>
          <w:sz w:val="24"/>
        </w:rPr>
        <w:t>HighMaps</w:t>
      </w:r>
      <w:proofErr w:type="spellEnd"/>
    </w:p>
    <w:p w14:paraId="30482DC7" w14:textId="572E0939" w:rsidR="006F5DBE" w:rsidRPr="000050A3" w:rsidRDefault="006F5DBE" w:rsidP="00F578CF">
      <w:pPr>
        <w:pStyle w:val="ListParagraph"/>
        <w:numPr>
          <w:ilvl w:val="0"/>
          <w:numId w:val="2"/>
        </w:numPr>
        <w:ind w:left="1080"/>
        <w:rPr>
          <w:sz w:val="24"/>
        </w:rPr>
      </w:pPr>
      <w:r w:rsidRPr="000050A3">
        <w:rPr>
          <w:sz w:val="24"/>
        </w:rPr>
        <w:t>Leaflet Plugins</w:t>
      </w:r>
      <w:r w:rsidR="00C8036D" w:rsidRPr="000050A3">
        <w:rPr>
          <w:sz w:val="24"/>
        </w:rPr>
        <w:t>,</w:t>
      </w:r>
      <w:r w:rsidRPr="000050A3">
        <w:rPr>
          <w:sz w:val="24"/>
        </w:rPr>
        <w:t xml:space="preserve"> if needed</w:t>
      </w:r>
    </w:p>
    <w:p w14:paraId="29B350AA" w14:textId="13EF1CBC" w:rsidR="00C8036D" w:rsidRPr="000050A3" w:rsidRDefault="00C8036D" w:rsidP="00F578CF">
      <w:pPr>
        <w:pStyle w:val="ListParagraph"/>
        <w:numPr>
          <w:ilvl w:val="0"/>
          <w:numId w:val="2"/>
        </w:numPr>
        <w:spacing w:after="120"/>
        <w:ind w:left="1080"/>
        <w:rPr>
          <w:sz w:val="24"/>
        </w:rPr>
      </w:pPr>
      <w:r w:rsidRPr="000050A3">
        <w:rPr>
          <w:sz w:val="24"/>
        </w:rPr>
        <w:t>Tableau, if needed</w:t>
      </w:r>
    </w:p>
    <w:p w14:paraId="3953034D" w14:textId="77777777" w:rsidR="000050A3" w:rsidRDefault="000050A3" w:rsidP="006F5DBE">
      <w:pPr>
        <w:rPr>
          <w:b/>
          <w:sz w:val="24"/>
        </w:rPr>
      </w:pPr>
    </w:p>
    <w:p w14:paraId="1BB95CBE" w14:textId="77777777" w:rsidR="000050A3" w:rsidRDefault="000050A3" w:rsidP="006F5DBE">
      <w:pPr>
        <w:rPr>
          <w:b/>
          <w:sz w:val="24"/>
        </w:rPr>
      </w:pPr>
    </w:p>
    <w:p w14:paraId="5C10EC8E" w14:textId="3127B08D" w:rsidR="006F5DBE" w:rsidRPr="0015167F" w:rsidRDefault="006F5DBE" w:rsidP="00A14D34">
      <w:pPr>
        <w:spacing w:after="120"/>
        <w:rPr>
          <w:b/>
          <w:sz w:val="24"/>
        </w:rPr>
      </w:pPr>
      <w:r w:rsidRPr="0015167F">
        <w:rPr>
          <w:b/>
          <w:sz w:val="24"/>
        </w:rPr>
        <w:lastRenderedPageBreak/>
        <w:t>Data</w:t>
      </w:r>
    </w:p>
    <w:p w14:paraId="104FE572" w14:textId="4918031A" w:rsidR="006F5DBE" w:rsidRPr="006F5DBE" w:rsidRDefault="000050A3" w:rsidP="00602D62">
      <w:pPr>
        <w:ind w:firstLine="720"/>
        <w:jc w:val="both"/>
        <w:rPr>
          <w:sz w:val="24"/>
        </w:rPr>
      </w:pPr>
      <w:r>
        <w:rPr>
          <w:sz w:val="24"/>
        </w:rPr>
        <w:t xml:space="preserve">Most of the information I want to incorporate is available from the US Census Bureau (American </w:t>
      </w:r>
      <w:r w:rsidR="00471A6E">
        <w:rPr>
          <w:sz w:val="24"/>
        </w:rPr>
        <w:t>Factfinder</w:t>
      </w:r>
      <w:r>
        <w:rPr>
          <w:sz w:val="24"/>
        </w:rPr>
        <w:t xml:space="preserve">) website, and for my thesis purpose I have already collected those. The information for the city of Des Moines, I have collected those from the </w:t>
      </w:r>
      <w:r w:rsidR="00471A6E">
        <w:rPr>
          <w:sz w:val="24"/>
        </w:rPr>
        <w:t>city website, Des Moines Research, Stats and Data Hub</w:t>
      </w:r>
      <w:r w:rsidR="00602D62">
        <w:rPr>
          <w:sz w:val="24"/>
        </w:rPr>
        <w:t>,</w:t>
      </w:r>
      <w:r w:rsidR="00471A6E">
        <w:rPr>
          <w:sz w:val="24"/>
        </w:rPr>
        <w:t xml:space="preserve"> and Polk County Assessors office. Data includes housing characteristics, demographic information, median income etc.</w:t>
      </w:r>
    </w:p>
    <w:p w14:paraId="6422026E" w14:textId="6312CE5E" w:rsidR="006F5DBE" w:rsidRPr="00C21293" w:rsidRDefault="00A14D34" w:rsidP="006F5DBE">
      <w:pPr>
        <w:rPr>
          <w:b/>
          <w:sz w:val="24"/>
        </w:rPr>
      </w:pPr>
      <w:r>
        <w:rPr>
          <w:b/>
          <w:sz w:val="24"/>
        </w:rPr>
        <w:t xml:space="preserve">Key </w:t>
      </w:r>
      <w:r w:rsidR="006F5DBE" w:rsidRPr="00C21293">
        <w:rPr>
          <w:b/>
          <w:sz w:val="24"/>
        </w:rPr>
        <w:t>Challenges</w:t>
      </w:r>
    </w:p>
    <w:p w14:paraId="485ACFC1" w14:textId="70D5EE25" w:rsidR="00A02CB9" w:rsidRDefault="00783226" w:rsidP="00783226">
      <w:pPr>
        <w:pStyle w:val="ListParagraph"/>
        <w:numPr>
          <w:ilvl w:val="0"/>
          <w:numId w:val="4"/>
        </w:numPr>
        <w:ind w:hanging="360"/>
        <w:jc w:val="both"/>
        <w:rPr>
          <w:sz w:val="24"/>
        </w:rPr>
      </w:pPr>
      <w:r>
        <w:rPr>
          <w:sz w:val="24"/>
        </w:rPr>
        <w:t xml:space="preserve">While I am </w:t>
      </w:r>
      <w:r w:rsidR="00A02CB9">
        <w:rPr>
          <w:sz w:val="24"/>
        </w:rPr>
        <w:t>confident,</w:t>
      </w:r>
      <w:r>
        <w:rPr>
          <w:sz w:val="24"/>
        </w:rPr>
        <w:t xml:space="preserve"> I can do this, I am confused with interpolating multiple information in one map. Specially as I want to represent information on </w:t>
      </w:r>
      <w:r w:rsidR="00A02CB9">
        <w:rPr>
          <w:sz w:val="24"/>
        </w:rPr>
        <w:t xml:space="preserve">different race in one map, I might need to figure out to interpolate different layers in one single map. At the same time, I need to incorporate the buttons for better user experience. It might be time consuming for me. </w:t>
      </w:r>
    </w:p>
    <w:p w14:paraId="2A401EF9" w14:textId="37FC405B" w:rsidR="00444FE2" w:rsidRPr="00A14D34" w:rsidRDefault="00A02CB9" w:rsidP="00783226">
      <w:pPr>
        <w:pStyle w:val="ListParagraph"/>
        <w:numPr>
          <w:ilvl w:val="0"/>
          <w:numId w:val="4"/>
        </w:numPr>
        <w:ind w:hanging="360"/>
        <w:jc w:val="both"/>
        <w:rPr>
          <w:sz w:val="24"/>
        </w:rPr>
      </w:pPr>
      <w:r>
        <w:rPr>
          <w:sz w:val="24"/>
        </w:rPr>
        <w:t xml:space="preserve">One additional challenge </w:t>
      </w:r>
      <w:r w:rsidR="0041423F">
        <w:rPr>
          <w:sz w:val="24"/>
        </w:rPr>
        <w:t xml:space="preserve">might be the </w:t>
      </w:r>
      <w:r>
        <w:rPr>
          <w:sz w:val="24"/>
        </w:rPr>
        <w:t>portray</w:t>
      </w:r>
      <w:r w:rsidR="0041423F">
        <w:rPr>
          <w:sz w:val="24"/>
        </w:rPr>
        <w:t xml:space="preserve">al of </w:t>
      </w:r>
      <w:r>
        <w:rPr>
          <w:sz w:val="24"/>
        </w:rPr>
        <w:t xml:space="preserve">the information I have on the city of Des Moines in a </w:t>
      </w:r>
      <w:proofErr w:type="spellStart"/>
      <w:r>
        <w:rPr>
          <w:sz w:val="24"/>
        </w:rPr>
        <w:t>HighMap</w:t>
      </w:r>
      <w:proofErr w:type="spellEnd"/>
      <w:r>
        <w:rPr>
          <w:sz w:val="24"/>
        </w:rPr>
        <w:t xml:space="preserve"> or geographic map using Tableau.</w:t>
      </w:r>
    </w:p>
    <w:sectPr w:rsidR="00444FE2" w:rsidRPr="00A14D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A86E56"/>
    <w:multiLevelType w:val="hybridMultilevel"/>
    <w:tmpl w:val="55A4C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7915F4"/>
    <w:multiLevelType w:val="hybridMultilevel"/>
    <w:tmpl w:val="B978C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C236EA"/>
    <w:multiLevelType w:val="hybridMultilevel"/>
    <w:tmpl w:val="E49011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974A14"/>
    <w:multiLevelType w:val="hybridMultilevel"/>
    <w:tmpl w:val="7696DEE4"/>
    <w:lvl w:ilvl="0" w:tplc="BC5CBDDE">
      <w:start w:val="1"/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QwMbUwMTY3tDS1tDBW0lEKTi0uzszPAykwrAUA4CNlRCwAAAA="/>
  </w:docVars>
  <w:rsids>
    <w:rsidRoot w:val="00820107"/>
    <w:rsid w:val="000050A3"/>
    <w:rsid w:val="000868F5"/>
    <w:rsid w:val="000A7F46"/>
    <w:rsid w:val="0015167F"/>
    <w:rsid w:val="00180ABC"/>
    <w:rsid w:val="00215562"/>
    <w:rsid w:val="002466B3"/>
    <w:rsid w:val="00394A39"/>
    <w:rsid w:val="003A6514"/>
    <w:rsid w:val="0041423F"/>
    <w:rsid w:val="00444FE2"/>
    <w:rsid w:val="00471A6E"/>
    <w:rsid w:val="004B0115"/>
    <w:rsid w:val="005304FC"/>
    <w:rsid w:val="00555E0B"/>
    <w:rsid w:val="005E6A4A"/>
    <w:rsid w:val="00602D62"/>
    <w:rsid w:val="00672670"/>
    <w:rsid w:val="00682A96"/>
    <w:rsid w:val="006F5DBE"/>
    <w:rsid w:val="00783226"/>
    <w:rsid w:val="007C6321"/>
    <w:rsid w:val="00820107"/>
    <w:rsid w:val="00981A53"/>
    <w:rsid w:val="00A02CB9"/>
    <w:rsid w:val="00A14D34"/>
    <w:rsid w:val="00A452E7"/>
    <w:rsid w:val="00A50D5A"/>
    <w:rsid w:val="00B1443B"/>
    <w:rsid w:val="00C00C77"/>
    <w:rsid w:val="00C07E1D"/>
    <w:rsid w:val="00C21293"/>
    <w:rsid w:val="00C77BA2"/>
    <w:rsid w:val="00C8036D"/>
    <w:rsid w:val="00DD1274"/>
    <w:rsid w:val="00E67E05"/>
    <w:rsid w:val="00F578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DFF2B9"/>
  <w15:chartTrackingRefBased/>
  <w15:docId w15:val="{469D2814-9BFE-4E0C-8152-5CC4AC0BBA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516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2</Pages>
  <Words>410</Words>
  <Characters>233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kibul Ahasan</dc:creator>
  <cp:keywords/>
  <dc:description/>
  <cp:lastModifiedBy>Rakibul Ahasan</cp:lastModifiedBy>
  <cp:revision>13</cp:revision>
  <dcterms:created xsi:type="dcterms:W3CDTF">2019-04-15T23:50:00Z</dcterms:created>
  <dcterms:modified xsi:type="dcterms:W3CDTF">2019-04-16T01:33:00Z</dcterms:modified>
</cp:coreProperties>
</file>